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ฝึก</w:t>
      </w:r>
      <w:r>
        <w:t xml:space="preserve"> </w:t>
      </w:r>
      <w:r>
        <w:t xml:space="preserve">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16</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จันทร์ที่</w:t>
      </w:r>
      <w:r>
        <w:t xml:space="preserve"> </w:t>
      </w:r>
      <w:r>
        <w:t xml:space="preserve">21</w:t>
      </w:r>
      <w:r>
        <w:t xml:space="preserve"> </w:t>
      </w:r>
      <w:r>
        <w:t xml:space="preserve">เมษายน</w:t>
      </w:r>
      <w:r>
        <w:t xml:space="preserve"> </w:t>
      </w:r>
      <w:r>
        <w:t xml:space="preserve">2568</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ด้มีการออกมาพูดถึงเรื่องนี้ ตั้งกรรมาธิการ 35 คณะ ไปตรวจสอบรายชื่อคนที่ไม่น่าเชื่อถือ ในสภาเสียงนักการเมืองเกี่ยวกับ The iCon นี่แหละครับ ความคืบหน้าเรื่องนี้ การตั้งกรรมการสอบกรณีคลิปเสียง ที่มีการสนทนาระหว่างบอสพอล นายวรัตพล พลวรัทย์วรกุล มีการพูดถึงการก่อตั้งของ CEO นี่แหละครับของที่ icon Groupอ้างว่าเป็นนักการเมืองเลขาธิการสภาผู้แทนราษฎร กับคณะที่ดูแลเรื่องความปลอดภัยของรัฐสภามาพูดคุยหารือหลายเรื่องเลยทีเดียว โดยเฉพาะเรื่องของคลิปเสียงที่เกิดขึ้นนะครับ ฟังแล้วไม่ได้บอกว่าเป็นใคร เพราะฉะนั้น ถ้ามีผู้มาแจ้งอ้างเรื่องของกรรมาธิการ บริการแจ้งว่าได้รับความเสียหายทั้งสภาเองก็ต้องดำเนินการต่อไป อันนี้ไม่ใช่เฉพาะกรรมาธิการที่จะร้องนะครับ ถ้าประชาชนที่เกี่ยวข้อง และได้รับความเสียหายจากคลิปเสียงนี้ อย่างน้อยก็คือผู้สนทนา เขาสามารถบอกว่าเขาเสียหายก็มาแจ้งที่สภา ทางสภาจะดำเนินการต่อไปที่เกี่ยวข้องกับเรื่องของคณะกรรมการในชุดนั้น ว่าเกิดความเสียหายแล้ว และสภาเองจะต้องดำเนินการต่อไปนะครับ ถัดมาประธานสภาผู้แทนราษฎรยังได้กล่าวเพิ่มเติมอื่น ๆ ที่เกี่ยวข้องกับเรื่องของคนที่ไปแอบอ้างในคณะกรรมาธิการ มาถ่ายรูปในสภา เพื่อใช้เป็นประโยชน์ในการเรียกร้องเรื่องต่าง ๆ จากบุคคลภายนอก ทำให้เกิดความเสียหาย เรื่องนี้ได้เป็นการแจ้งความไปแล้ว ใน 2 ประเด็นนะครับ 1. ก็คือกรณีเป็นสุภาพสตรี คุณผู้ชมจำได้ใช่ไหมครับ การแต่งกายชุดข้าราชการแล้วก็มาถ่ายรูปนี่ ตั้งแต่เดือนสิงหาคมที่ผ่านมาแล้ว เรื่องที่ 2 เป็นชายที่ไปถ่ายรูปในห้องประชุม ซึ่งมาดูจากวีดีโอแล้ว เป็นภาพวันที่ 11 กันยายนที่ผ่านมานะครับ เพราะว่าวันนั้นมีการประชุม การพิจารณาเลือกรองประธานสภาผู้แทนราษฎรคนที่ 2 แล้วเมื่อประชุมจบแล้ว ปิดการประชุมสภาและช่วงที่ปิดการประชุมด้วยนะครับ เจ้าหน้าที่ของกองการประชุมกำลังเอกสารเป็นต่าง ๆ ไปไว้ในห้องประชุม แล้วจะเตรียมการประชุมในวันถัดไป ในระหว่างขณะนั้น คนดังกล่าวเข้าไปในห้องประชุมนะไม่กี่นาทีแล้วก็ถ่ายรูป เพื่อให้เห็นว่าเข้าไปอยู่ในห้องประชุมนั้น ซึ่งกรณีนี้ได้แจ้งความที่สถานีตำรวจแล้ว เมื่อวันที่ 8 ตุลาคมที่ผ่านมา แต่ทั้ง2 คน เป็นบุคคลที่มีคดีตามศาลต่าง ๆเป็นคดีไปแล้ว 10 คดีนะครับ ก็โอกาสมาหาเรื่องที่สภาอีก ทางสภาได้ดำเนินการในส่วนต่างไปแล้วด้วยเช่นกัน อย่างไรก็ตามนั้นครับ ท่านอาจารย์วันนอร์บอกว่าตนเองได้กำชับกับเลขาธิการสภาผู้แทนราษฎร รวมถึงเจ้าหน้าที่รักษาความปลอดภัย บอกว่าต่อไปนี้ ต้องมีความเข้มงวดเรื่องของบุคคลภายนอก จะเข้ามาสู่อาคารรัฐสภาให้มากยิ่งขึ้น ในขณะเดียวกันด้วยครับ ตนก็จะออกหนังสือไปยังประธานคณะกรรมาธิการ ทั้ง 35 คณะในสภาผู้แทนราษฎร ประธานคณะกรรมาธิการวิสามัญต่าง ๆ ให้ตรวจสอบบุคคลที่แต่งตั้งเป็นที่ปรึกษา คณะทำงานของคณะกรรมาธิการ ว่ามีบุคคลใดไม่น่าเชื่อถือ ขอให้พิจารณาถอดถอนออกจากคณะกรรมการชุดนั้น ๆ แหละครับ เพราะถ้าเรื่องนี้เกิดขึ้นบ่อย ๆ ในการบริการชุดใด ถ้ามีที่ปรึกษาหรือคณะทำงานนั้น ไปแอบอ้างเกิดความเสียหายแล้ว คนที่แต่งตั้งก็คือประธานคณะกรรมาธิการ ต้องเป็นคนรับผิดชอบ อย่างน้อยที่สุด ก็คือเรื่องของประมวลจริยธรรม เพราะว่ามีประมวลจริยธรรมของสมาชิกรัฐสภาครอบคลุมไปถึงครอบครัว ส.ส. และครอบครัวของกรรมาธิการด้วย เมื่อถามว่าต้องแต่งตั้งกรรมการมาตรวจสอบบุคคลที่มาแอบอ้างหรือไม่ อย่างไร ประธานสภากล่าวว่าความจริงนี่ ในสภาก็มีกรรมาธิการพิจารณาเรื่องนี้อยู่แล้ว ที่เกี่ยวข้องกับการทุจริตไปแอบอ้าง สามารถทำให้คณะกรรมการ ปปช. ของสภาผู้แทนราษฎรไปตรวจสอบได้ครับ หรือหากว่ามีข้อที่เกี่ยวข้องกับผู้บริโภคให้คณะกรรมการคุ้มครองผู้บริโภค ก็ให้ผู้ที่เกี่ยวข้องมาชี้แจงได้ด้วยเช่นกัน ถามว่ากรณี The iCon มีการย้อนไปถึงการบริการช่วงปี 2565 งานสภาชุดปัจจุบันสามารถตรวจสอบได้หรือไม่ ประธานสภาผู้แทนราษฎรกล่าวว่า ถ้ากรรมการชุดที่พ้นไปแล้วนี่นะครับ พ้นสภาพไปแล้ว แต่ถ้าต่อเนื่องมาถึงสภาชุดปัจจุบัน คนคนนั้น ยังมาเป็นกรรมการในชุดปัจจุบันอยู่นั้น หรือได้รับการแต่งตั้งในสภาสมัยนี้ สภาชุดนี้ก็สามารถตรวจสอบได้เลยครับ อย่างไรก็ตามแม้ว่าการบริการชุดที่แล้วจะพ้นไป แต่ถ้าเกิดความเสียหาย คนภายนอกก็สามารถร้องเรียนได้ โดยไปร้องที่สถานีตำรวจ และยังเป็นคำถามอีกคำถามหนึ่ง จะทำให้รัฐสภาเสื่อมเสียหรือไม่ ประโยคนี้แหละครับประธานสภาผู้แทนราษฎรกล่าวว่า อะไรที่เป็นอำนาจหน้าที่ของทางรัฐสภาทำได้ ก็ต้องทำ เพื่อประโยชน์ของประชาชน เพื่อความน่าเชื่อถือของสภาด้วย เพื่อที่การทำงานช่วยเหลือพี่น้องประชาชน แต่ถ้าประชาชนไม่เชื่อถือก็ไม่เป็นประโยชน์ นำทางสภาเองต้องรักษาความน่าเชื่อถือ ความเชื่อมั่นของประชาชนไว้ที่มีต่อระบบนิติบัญญัติให้ได้ ซึ่งสภาเองก็จะพยายามนะครับ ไม่ใช่หมายความว่าจะต้องติดคุกติดตะราง แต่อย่างน้อยที่สุด ต้องสร้างความเชื่อมั่นให้กับประชาชน เกิดความเข้าใจได้เป็นอย่างดีด้วยต่อไปครับ</w:t>
      </w:r>
    </w:p>
    <w:p>
      <w:pPr>
        <w:pStyle w:val="BodyText"/>
      </w:pPr>
      <w:r>
        <w:t xml:space="preserve">(คุณธีรพงศ์) เรื่องใหญ่ที่ The iCon Group นะครับ เรื่องใหญ่มาถึงนักการเมืองแล้วก็ถึงสะเลยก็ว่าได้นะครับทำให้ต้องมีการพิจารณาดูว่า35 คณะกรรมาธิการนี่ ที่เขาเข้ามาทักมีค่าตอบแทนแล้วก็ไม่มีค่ามีหลายตำแหน่งนะ ที่ปรึกษาก็มี เลขานุการก็มีนะครับ พิกัดตำแหน่งเลย ก็บอกว่าหลายตำแหน่งที่เข้ามาประชุมกรรมาธิการ เมื่อกี้ก็มาแก้ตัว ไม่ได้พูดอะไรเลย ไม่ได้ใส่ความเห็นได้เลย อย่างนี้ก็มีเหมือนกันหลายคนมาแล้วก็ถ่ายรูปในห้องประชุม กับเอกสารการประชุม แล้วก็ไปโพสต์ไว้ว่าตัวเองเข้าประชุม หน้าที่รัฐสภาเรื่องนี้ก็ทำให้คุณประเสริฐ บุญเรือง นะครับ ประธานคณะกรรมาธิการ กิจการสภาผู้แทนราษฎร และการอยากจะขอไปทางประธานรัฐสภา มีการเรียกแล้วก็เชิญนะครับ ที่สุดของประธานกรรมาธิการสามารถทั้ง 35 คณะ เข้ามาพูดคุยหารือกันหน่อยนะครับ เรื่องของการแต่งตั้งบุคคลต่าง ๆ เข้ามาทำหน้าที่กรรมาธิการทั้ง 35 คณะเลยนะครับ โดยคุณประเสริฐ บุญเรือง ประธานคณะกรรมาธิการกิจการสภาผู้แทนราษฎร กล่าวถึงกรณีที่มีการเผยแพร่คลิปเสียงบุคคลเรียกรับเงิน คุณวรพล หรือครับผู้ก่อตั้ง The Icon เพื่อแลกกับการคุยไม่ให้ถูกตรวจสอบ จากกรรมาธิการก็บอกนะครับ ว่ายอมรับว่าประเด็นที่เป็นปัญหาแล้วก็สนับสนุนให้มีการตรวจสอบมีเรื่องดังกล่าว อย่างไรก็ดี แม้ว่าคณะกรรมการจะมีหน้าที่ แล้วก็อำนาจตรวจสอบตามข้อบังคับการประชุมสภา แต่ตนมองว่าควรทำให้เกิดผลเป็นรูปธรรม ผ่านการร่วมพูดคุยการของคณะกรรมาธิการทั้ง 35 คณะ โดย นายวันมูหะมัดนอร์ มะทา ประธานสภาผู้แทนราษฎร ควรเชิญประธานคณะกรรมาธิการของสภานะครับ หารือกัน เพื่อกำหนดแนวทางหรือข้อปฏิบัติ ในการแต่งตั้งบุคคลภายนอก ให้ดำรงตำแหน่งต่าง ๆ ในกรรมาธิการ เช่น ที่ปรึกษาเลขานุการ คณะกรรมาธิการ เป็นต้นนี้ นะครับ นอกจากนั้นแล้ว คณะกรรมาธิการแต่ละคณะนี่ ก็ควรจะมีการตรวจสอบคนที่แต่งตั้งให้ดำรงตำแหน่งต่าง ๆ ตั้งแต่ประวัติ แล้วก็คุณสมบัติส่วนบุคคล ประเสริฐบอกด้วยนะครับ ว่าเรื่องที่เกิดขึ้น ตนไม่ทราบข้อเท็จจริง ว่าเกิดขึ้นในคณะกรรมาธิการอะไร ที่เขามีการอ้างถึง ก็เป็นบุคคลที่มีตำแหน่งใด ในกรรมาธิการหรือไม่ หากเป็นบุคคลภายนอก คณะกรรมาธิการต้องเข้มงวด แล้วก็กวดขันไม่ให้ใช้ตำแหน่งที่ได้ไปเรียกรับผลประโยชน์ ซึ่งก็ยอมรับว่าที่ผ่านมามีประเด็นปัญหาเช่นนี้ ขึ้นมาแล้ว ทั้งนี้หากกรณีที่เกิดขึ้นนะครับ มีคนที่ได้รับผลกระทบ มีความเดือดร้อน สามารถที่จะยื่นเรื่องนี้ กับกรรมาธิการกิจการสภาตรวจสอบได้ ส่วนกรณีที่บุคคลที่ถูกตั้ง ในกรรมาธิการมีประเด็นปัญหา ควรคาดโทษประธานกรรมาธิการ ในแง่จริยธรรมหรือไม่นะครับ คุณประเสริฐบอกด้วยนะครับ ว่าคุณเลิศศักดิ์บอกด้วยนะครับ หากไม่ถึงจริยธรรม เพราะเป็นนามธรรมเกินไป แต่ขอเรียกร้องถามหาจิตสำนึก การคาดโทษ ประเด็นของ The icon Group ทำให้ประชาชนติดตามสื่อสารมวลชนมากขึ้นนะครับ เนื่องจากว่าจะต้องการทราบว่าตอนจบจะเป็นอย่างไรกระบวนการต่าง ๆ ที่เกิดขึ้น โดยเฉพาะทางกฎหมาย ต้องมีกระบวนการขั้นตอนอีกเยอะนะครับ ส่วนของสภาเองวันนี้การประชุมของคณะกรรมาธิการ ของสภาพุทธโสธรผมเชื่อว่า พี่น้องสื่อมวลชนในห้องสื่อต่าง ๆ ของสภา จะไปเกาะติดอย่างน้อย 2 ห้องประชุม 1. ก็คือคณะกรรมการป้องกันและปราบปรามการฟอกเงินและยาเสพติดของสภาผู้แทนราษฎรนี่แหละ ครับ ส.ส. เลิศศักดิ์พัฒนชัยกุล จากทางพรรคเพื่อไทย จังหวัดเลย นั่งเป็นประธานกรรมาธิการอยู่บอกว่าวันนี้ได้เชิญผู้ที่เกี่ยวข้องมาหารือ มาพูดคุยกัน ที่เกี่ยวข้องกับ The icon Group นี่ล่ะครับ ไปฟังการเปิดเผยนะครับ ของ สส. เลิศศักดิ์ พัฒนชัยกุล สส. จังหวัดเลย จากทางพรรคเพื่อไทยในฐานะประธานคณะกรรมาธิการป้องกันและปราบปรามการฟอกเงินและยาเสพติดของสภาผู้แทนราษฎร ได้ให้สัมภาษณ์ถึงกรณีคลิปเสียงชายคนหนึ่ง อ้างว่าเป็นกรรมธิการ เรียกเคลียร์ดิไอคอนกรุ๊ปบอกว่าตัวเองยืนยันอย่างชัดเจนว่ากรรมาธิการ ป.ป.ช. ทำทุกเรื่องอย่างตรงไปตรงมาไม่มีการเจรจาหรือทำอะไรให้ประชาชนเดือดร้อนไม่เคยเจรจาต่อรอง ไม่เคยมีปรากฏการณ์นี้เกิดขึ้นในการบริการคณะนี้ ชุดนี้แหละครับ ส่วนกรณีมีคนมาติดต่อเข้ามาขอเคลียร์ ไม่ให้พิจารณาเรื่องของ The Icon ครบหรือไม่อย่างไรสส. สุรศักดิ์ ในฐานะประธานคณะกรรมการกล่าวว่าไม่มีหรอกครับ วันนี้วันที่ 16 ตุลาคม จะพิจารณาเรื่องนี้ เบื้องต้นมีความผิดปกติอย่างแน่นอน ประชาชนเดือดร้อนเป็นจำนวนมาก เพราะฉะนั้น ทางการคณะกรรมาธิการเอง คงจะหาข้อมูลเตรียมไปด้วยติดตามตึกต่าง ๆ ส่วนเจ้าของเรื่องที่เป็นเจ้าหน้าที่ของรัฐ ดำเนินการเรื่องนี้อย่างไร ขอให้ติดตามดูว่ากรรมการจะดำเนินการอย่างไรต่อไป เป็นเครื่องพิสูจน์ว่าไม่มีใครมา Lobby หรือเจรจาอะไรได้หรอกครับ เพิ่มเติมเรื่องของที่ con Group เป็นความเสียหายของประชาชนเป็นจำนวนมากบอกว่ากลายเป็นบทเรียนสำคัญสำหรับบุคคลที่จะลงทุน หรือมาซื้อสินค้า หมายถึงการเข้าสู่ธุรกิจแบบนี้ ต้องดำเนินการเรื่องของคดีต่าง ๆ เป็นบทเรียน เอาผิดผู้ที่ประสงค์ไม่ดีกับประชาชน ออกมารับผิดชอบด้วยครับ แล้วก็ถามว่ามีคนแอบอ้างเป็นกรรมาธิการ เรียกว่าเป็นนักต้มตุ๋นได้หรือไม่ อย่างไร และศักราชว่าคงทำนองนั้นนะฮครับ คลิปเสียงนี้เป็นความจริงถือว่าเป็นนักฉวยโอกาส ไม่ได้มีตำแหน่งอะไรใหญ่โต หรือมีศักดิ์ศรีเพียงพอจะเจรจากับใครเป็นแค่นั้นธรรมดาและหลายคน ๆ ก็สังเกตเลยครับ คนที่มีคลิปเสียงนี่ หน้าคุ้น ๆ เหมือนมาเดินในสภานะ สื่อมวลชนก็พูดกันทุกวันนี้ ผมได้ยินมาแบบนี้นะครับ วันนี้มีผู้เสียหายและมีมูลค่าความเสียหายเป็นจำนวนมาก จะทำให้กระบวนการการตรวจสอบต่าง ๆ นี่ ผิดไปหรือล่าช้าเกินไปหรือไม่ ประธานคณะกรรมการกล่าวว่าตอนนี้กำลังตรวจสอบแล้ว ตำรวจกำลังรับแจ้งความการดำเนินคดีต่าง ๆ อาจจะต้องมีหน่วยงาน หรือใครที่เข้าไปช่วยดำเนินการแบบกลุ่มนะครับ หรือต้องมีหน่วยงานกลาง เข้ามาดูแลการดำเนินคดี แล้วกำลังพิจารณาว่าใครจะออกมาดำเนินการ ดาราที่เกี่ยวข้องมาหรือไม่อย่างไร ก็คงต้องเผชิญกับหลายส่วนงานเลยทีเดียว ที่จะต้องเชิญเข้ามาเกี่ยวข้องด้วย ได้เข้ามาชี้แจงมาพูดคุยกันอาจจะไม่จบในเพียงครั้งเดียวอย่างแน่นอนนะครับ</w:t>
      </w:r>
    </w:p>
    <w:p>
      <w:pPr>
        <w:pStyle w:val="BodyText"/>
      </w:pPr>
      <w:r>
        <w:t xml:space="preserve">(คุณธีรพงศ์) ขยับไปที่ฝั่งของวุฒิสภากันบ้างนะครับ ก็มีความคิดความเห็นกรณีของ The iCon เหมือนกัน กับคุณอังคณานี ละไพจิตร ประธานคณะกรรมาธิการการพัฒนาการเมืองของ ที่สภาก็บอกเหมือนกัน เรื่องการตั้งคณะกรรมาธิการนี่แหละ ถ้าเป็นคณะกรรมาธิการสามัญ สส. มี 35 คณะ สว. 21 คณะ อันนี้คือจะมีเฉพาะสมาชิกรัฐสภา แต่ว่าถ้าเป็นวิสามัญมี คนนอกเข้ามาด้วย แล้วก็มีตำแหน่งต่าง ๆ เยอะมาก ในแต่ละคณะกรรมาธิการวิสามัญ แล้วก็วิสามัญเนี่ย้ายคณะคุณวัฒนกับคณะต่าง ๆ คณะนี้ยังไม่รวมคณะอนุฯ เยอะ ๆ ลงไปอีกนะครับ เรื่องนี้ก็เป็นที่มาให้คุณอังคณา นีละไพจิตร บอกว่าควรจะมีคนจะมีการตรวจสอบได้รับการตั้งคณะกรรมาธิการด้วยนะครับ ในแต่ละนะนี่ยกรณีที่อาจจะมีคนนอกนะครับ เรียกรับผลประโยชน์ หลังเอาพรรคพวกเข้ามาทำงาน แต่ว่าจริง ๆ แล้ว ไม่ได้ทำงานเลยนะครับ คุณอังคณา นีละไพจิตร สมาชิกอยู่ที่สภานะครับ ในฐานะประธานคณะกรรมาธิการ การพัฒนาการเมืองการมีส่วนร่วมของประชาชน สิทธิมนุษยชน สิทธิเสรีภาพ และการคุ้มครองผู้บริโภควุฒิสภานะครับ กล่าวถึงที่มีผู้เสียหายจำนวนมาก ร่วมลงทุนกับพี่ Theicon Group ว่ามีการใช้ช่องโหว่ของกฎหมาย มีการดำเนินการแล้ว ทำให้เกิดผลกระทบต่อประชาชนจำนวนมาก เนื่องจากสำนักงานคณะกรรมการคุ้มครองผู้บริโภค หรือ สคบ. ระบุว่าผู้ได้รับผลกระทบไม่ได้เป็นผู้เสียหาย ไม่ได้เป็นคู่บริโภคที่ สคบ. ต้องคุ้มครอง หรือจะเป็นกรณีของกฎหมายขายตรง ดังนั้น คณะกรรมาธิการจะหารือ แล้วก็ตรวจสอบในเรื่องนี้ โดยต้องเชิญผู้เสียหายแล้วก็ผู้ที่เกี่ยวข้องมาให้ข้อมูลนะครับ สำหรับกรณีที่มีชุดเสียงสนทนาLobby สคบ. อ้างจะล็อบบี้กรรมาธิการนั้นคุณอังคณา บอกนะว่าตนนี่ ได้ยินคลิแล้วซึ่งที่พูดถึงกรรมาธิการนั้น มีทั้งกรรมาธิการของ สส. แล้วก็กรรมาธิการของ สว. แต่กรรมาธิการวิสามัญอาจจะเป็นคนภายนอกได้ และสามารถที่จะมีที่ปรึกษา ผู้ชำนาญการ นักวิชาการที่เป็นบุคคลภายนอก แล้วบางคนนี่ ก็บอกว่าก็ต้องการที่จะเข้ามานะครับ ไม่ว่าจะเป็นตำแหน่งที่จะมีทั้งค่าตอบแทน หรือบางตำแหน่งไม่มีค่าตอบแทนก็ตาม ด้วยบางคนอาจเข้ามาโดยไม่มีค่าตอบแทน ไม่มาประชุมนะครับ ไม่เคยพูด แล้วก็ไม่เคยแสดงความคิดเห็นอะไรเลย ซึ่งกรณีแบบนี้นี่ เป็นเรื่องที่รัฐสภา สมควรที่จะมีการตรวจสอบ ในเรื่องการแต่งตั้งตำแหน่งต่าง ๆ ไม่ว่าจะเป็นตำแหน่งที่มีค่าตอบแทนหรือไม่มีค่าตอบแทนนี่นะครับ โดยเมื่อเป็นตำแหน่งที่เกี่ยวข้องกับรัฐสภา ก็ควรมีการตรวจสอบ ไม่เกรงใจกัน ไม่ใช่ว่าเอาพรรคพวกตัวเองเข้ามา เพื่อพิมพ์นามบัตรมีตำแหน่ง แล้วเดินตาม สส. เดินตาม สว. แล้วจะเป็นความชอบธรรมที่จะทำอะไรก็ได้ เรื่องนี้เป็นเรื่องสำคัญนะครับ ในการที่คุณอังคณาบอกว่าต้องการให้มีการตรวจสอบอย่างจริงจังด้วยครับ</w:t>
      </w:r>
    </w:p>
    <w:p>
      <w:pPr>
        <w:pStyle w:val="BodyText"/>
      </w:pPr>
      <w:r>
        <w:t xml:space="preserve">(คุณวัฒนะ) ก็เป็นประสบการณ์เป็นความคิดเห็นของคุณอังคณานะครับ ที่อยู่ในสภา ก็จะเห็นในส่วนของผู้ที่มาเดินในสภาจำนวนมากว่า บางครั้งนี้มาประชุมสภาหรือไม่ เดินตามผู้ใหญ่ไป บางครั้งก็ปกติมีบัตรแล้วก็ถ่ายรูป ไปแชร์ไป ว่าสามารถทำนู่นทำนี่ได้ ก็ต้องมาเป็นการแอบอ้างพอสมควรนะครับ</w:t>
      </w:r>
    </w:p>
    <w:p>
      <w:pPr>
        <w:pStyle w:val="BodyText"/>
      </w:pPr>
      <w:r>
        <w:t xml:space="preserve">(คุณธีรพงศ์) ก็ต้องบอกว่ามีหลายคนที่จะขึ้น ด้วยออกไปวางที่แล้ว ไม่แน่ใจเหมือนกัน ว่าเวลามาร่วมประชุมนี่ แสดงความคิดเห็นได้ เต็มที่แล้วหรือยัง</w:t>
      </w:r>
    </w:p>
    <w:p>
      <w:pPr>
        <w:pStyle w:val="BodyText"/>
      </w:pPr>
      <w:r>
        <w:t xml:space="preserve">(คุณวัฒนะ) คุณผู้ชมครับ กลับมากันที่อีก 1 ท่านที่อยู่ในสภาแล้วก็บอกว่าทุก ๆ ครั้งที่พูดออกมานี่ น่าจะเป็นสัญญาณบอกไปว่าหลังจากนี้ ไปรัฐบาลจะทำอะไร จากความเคลื่อนไหวในสภาจะมีอะไรบ้าง ไปกันที่ประธานวิปรัฐบาล คุณวิสุทธิ์ ไชยณรุณ นะคัรบผู้ชม แน่นอนสื่อมวลชนไปสอบถามนะครับ มีการประชุมส่วนของไปสบาย สัปดาห์นี้ การประชุมสภาผู้แทนราษฎร จะมีในส่วนของระเบียบวาระ ที่เกี่ยวข้องกับการ นิรโทษกรรมเข้ามาหรือไม่ อีก 1 เรื่องก็ถามเหมือนกัน The iCon จะมีการตรวจสอบอย่างไร โดยเฉพาะที่เกิดขึ้นอยู่ในขณะนี้อะไรครับ ไม่ต้องการเปิดเผยหน้าของคุณวิสุทธิ์ ไชยณรุณ ประธานวิปรัฐบาล ได้กล่าวถึงการประชุมสภาผู้แทนราษฎร บอกว่าจะยังไม่มีการพิจารณาวาระรายงาน รายงานนะครับ ของคณะกรรมาธิการวิสามัญ พิจารณาศึกษาการตรากฎหมายนิรโทษกรรม บอกว่ายังไม่ได้รับการประสานจากประธาน สภาผู้แทนราษฎร ว่าจะเอาระเบียบวาระการประชุมไหนเข้าสู่การประชุม ต้องฟังพรรคการเมืองในวิปก่อนนะครับ จะต้องมีการหารือพูดคุยกันว่าจะเอาวาระไหนเข้าสู่ที่ประชุมของสภา ส่วนวันพฤหัสบดีที่ 24 ตุลาคมนี้ จะงดการประชุมสภาหรือไม่ เนื่องจากว่าเป็นวันประชุมต่อจากวันหยุดนะครับ นายวิสุทธิ์ ไชยณรุณ ยืนยันว่าสัปดาห์หน้านะครับ 24 ตุลาคมนี้ ไม่งดการประชุมสภา จะประชุมสภาวันพฤหัสบดีที่ 24 และในวันศุกร์ที่ 25 ตุลาคม กรณีของฝ่ายค้าน เตรียมที่จะเสนอญัตติด่วนเรื่องของ The Icon นั้น คุณวิสุทธิ์กล่าวว่าต้องมาหาด้วยกันก่อนนะ ต้องมีการปรึกษาภายในกันก่อน ส่วนเรื่องของแชร์ลูกโซ่นี่ จะเป็นอย่างไร ค่อยมาว่ากัน ปรากฏคลิปเสียงของ The iCon อาจจะเชื่อมโยงกับคณะกรรมาธิการของสภาผู้แทนราษฎรนั้น สภาต้องไปตรวจสอบอย่างจริงจังเลยครับ แล้วคุณจะส่งต่อให้กับตำรวจดำเนินการ สภาแห่งนี้ เป็นสถานที่ศักดิ์สิทธิ์ เป็นที่ออกกฎหมาย การตรวจสอบรัฐบาล ใครมาหากินในสภา ต้องจัดการให้หมดนะครับ คุณผู้ชม นี่คือเสียงเข้มเสียงดังของคุณวิสุทธิ์ ไชยณรุณ จะได้มีการพูดคุยกับพี่น้องสื่อมวลชนในสภา</w:t>
      </w:r>
    </w:p>
    <w:p>
      <w:pPr>
        <w:pStyle w:val="BodyText"/>
      </w:pPr>
      <w:r>
        <w:t xml:space="preserve">(คุณธีรพงศ์) ย้ำอีกทีนะครับ ว่าวันนี้คณะกรรมการ ปปง. ของสภาผู้แทนราษฎรก็เรียกผู้ที่เกี่ยวข้องกับThe iCon Group เข้ามาหารือนะครับ แต่ที่วันพรุ่งนี้ คณะกรรมการการคุ้มครองผู้บริโภคก็จะมีการพูดคุยกันเหมือนกัน กับคนที่เกี่ยวข้องThe icon Group นะครับ รายละเอียดติดตามได้ในช่วงหน้า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ฝึก PE ห้องข่าวรัฐสภาแชนแนล ข่าวเช้า วันที่ 16 ตุลาคม 2567 เวลา 08.00-09.00 น.</dc:title>
  <dc:creator/>
  <cp:keywords/>
  <dcterms:created xsi:type="dcterms:W3CDTF">2025-04-21T04:11:20Z</dcterms:created>
  <dcterms:modified xsi:type="dcterms:W3CDTF">2025-04-21T04: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เมษายน 2568 เวลา 10.00 น.</vt:lpwstr>
  </property>
  <property fmtid="{D5CDD505-2E9C-101B-9397-08002B2CF9AE}" pid="3" name="subtitle">
    <vt:lpwstr/>
  </property>
</Properties>
</file>